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D3BB5F" w14:textId="77777777" w:rsidR="00C83C71" w:rsidRDefault="00C83C71" w:rsidP="00642C34">
      <w:pPr>
        <w:ind w:firstLine="0"/>
      </w:pPr>
      <w:bookmarkStart w:id="0" w:name="_GoBack"/>
      <w:bookmarkEnd w:id="0"/>
    </w:p>
    <w:p w14:paraId="21C7FF35" w14:textId="66034973" w:rsidR="00C202B0" w:rsidRDefault="00C202B0" w:rsidP="00642C34">
      <w:pPr>
        <w:ind w:firstLine="0"/>
      </w:pPr>
    </w:p>
    <w:p w14:paraId="2725B54B" w14:textId="6CA8C307" w:rsidR="00EB79FE" w:rsidRDefault="00EB79FE" w:rsidP="00642C34">
      <w:pPr>
        <w:ind w:firstLine="0"/>
      </w:pPr>
    </w:p>
    <w:p w14:paraId="214EDA02" w14:textId="690E38F2" w:rsidR="00EB79FE" w:rsidRDefault="00EB79FE" w:rsidP="00642C34">
      <w:pPr>
        <w:ind w:firstLine="0"/>
      </w:pPr>
    </w:p>
    <w:p w14:paraId="61AB7AEC" w14:textId="0A9795DD" w:rsidR="00EB79FE" w:rsidRDefault="00EB79FE" w:rsidP="00642C34">
      <w:pPr>
        <w:ind w:firstLine="0"/>
      </w:pPr>
    </w:p>
    <w:p w14:paraId="745D08DD" w14:textId="77777777" w:rsidR="00EB79FE" w:rsidRDefault="00EB79FE" w:rsidP="00642C34">
      <w:pPr>
        <w:ind w:firstLine="0"/>
      </w:pPr>
    </w:p>
    <w:p w14:paraId="109669FA" w14:textId="77777777" w:rsidR="00C202B0" w:rsidRDefault="00C202B0" w:rsidP="00642C34">
      <w:pPr>
        <w:ind w:firstLine="0"/>
      </w:pPr>
    </w:p>
    <w:p w14:paraId="756C4780" w14:textId="77777777" w:rsidR="00B36814" w:rsidRDefault="00B36814" w:rsidP="00642C34">
      <w:pPr>
        <w:ind w:firstLine="0"/>
      </w:pPr>
    </w:p>
    <w:p w14:paraId="55FFF5BB" w14:textId="77777777" w:rsidR="00C202B0" w:rsidRPr="00EB79FE" w:rsidRDefault="00C202B0" w:rsidP="00642C34">
      <w:pPr>
        <w:ind w:firstLine="0"/>
        <w:jc w:val="center"/>
        <w:rPr>
          <w:b/>
        </w:rPr>
      </w:pPr>
      <w:r w:rsidRPr="00EB79FE">
        <w:rPr>
          <w:b/>
        </w:rPr>
        <w:t>Type Your Title Here</w:t>
      </w:r>
    </w:p>
    <w:p w14:paraId="5782E711" w14:textId="15CEAC2E" w:rsidR="00C202B0" w:rsidRDefault="00B75EC7" w:rsidP="00642C34">
      <w:pPr>
        <w:ind w:firstLine="0"/>
        <w:jc w:val="center"/>
      </w:pPr>
      <w:r>
        <w:t xml:space="preserve"> </w:t>
      </w:r>
      <w:r w:rsidR="00EB79FE">
        <w:t>Your</w:t>
      </w:r>
      <w:r w:rsidR="00721C69">
        <w:t xml:space="preserve"> Name</w:t>
      </w:r>
    </w:p>
    <w:p w14:paraId="53E752BD" w14:textId="7CE137C8" w:rsidR="00C202B0" w:rsidRDefault="00FF545D" w:rsidP="00642C34">
      <w:pPr>
        <w:ind w:firstLine="0"/>
        <w:jc w:val="center"/>
      </w:pPr>
      <w:r>
        <w:t>Colorado Technical University</w:t>
      </w:r>
    </w:p>
    <w:p w14:paraId="3D713451" w14:textId="77777777" w:rsidR="00D209BE" w:rsidRDefault="00D209BE" w:rsidP="00D209BE">
      <w:pPr>
        <w:ind w:firstLine="0"/>
        <w:jc w:val="center"/>
      </w:pPr>
      <w:r>
        <w:t xml:space="preserve">BADM440: </w:t>
      </w:r>
      <w:r w:rsidRPr="00B34BE5">
        <w:t>Research Design Methods and Applications</w:t>
      </w:r>
    </w:p>
    <w:p w14:paraId="3AF0E1F1" w14:textId="66DDE337" w:rsidR="00D209BE" w:rsidRDefault="00D209BE" w:rsidP="00D209BE">
      <w:pPr>
        <w:ind w:firstLine="0"/>
        <w:jc w:val="center"/>
      </w:pPr>
      <w:r>
        <w:t>Instructor Name</w:t>
      </w:r>
    </w:p>
    <w:p w14:paraId="46189E36" w14:textId="77777777" w:rsidR="00D209BE" w:rsidRDefault="00D209BE" w:rsidP="00D209BE">
      <w:pPr>
        <w:ind w:firstLine="0"/>
        <w:jc w:val="center"/>
      </w:pPr>
      <w:r>
        <w:t>Date</w:t>
      </w:r>
    </w:p>
    <w:p w14:paraId="6725E984" w14:textId="77777777" w:rsidR="00D209BE" w:rsidRDefault="00D209BE" w:rsidP="00642C34">
      <w:pPr>
        <w:ind w:firstLine="0"/>
        <w:jc w:val="center"/>
      </w:pPr>
    </w:p>
    <w:p w14:paraId="6C5DF526" w14:textId="77777777" w:rsidR="00C202B0" w:rsidRDefault="00C202B0" w:rsidP="00642C34">
      <w:pPr>
        <w:ind w:firstLine="0"/>
      </w:pPr>
    </w:p>
    <w:p w14:paraId="6B92A07F" w14:textId="77777777" w:rsidR="00C202B0" w:rsidRDefault="00C202B0" w:rsidP="00642C34">
      <w:pPr>
        <w:ind w:firstLine="0"/>
      </w:pPr>
    </w:p>
    <w:p w14:paraId="73242557" w14:textId="77777777" w:rsidR="00C202B0" w:rsidRDefault="00C202B0" w:rsidP="00642C34">
      <w:pPr>
        <w:ind w:firstLine="0"/>
      </w:pPr>
    </w:p>
    <w:p w14:paraId="4CB96886" w14:textId="77777777" w:rsidR="00C202B0" w:rsidRDefault="00C202B0" w:rsidP="00642C34">
      <w:pPr>
        <w:ind w:firstLine="0"/>
      </w:pPr>
    </w:p>
    <w:p w14:paraId="7FEBC87F" w14:textId="77777777" w:rsidR="00232B20" w:rsidRDefault="00232B20" w:rsidP="00642C34">
      <w:pPr>
        <w:ind w:firstLine="0"/>
      </w:pPr>
    </w:p>
    <w:p w14:paraId="1377BEF4" w14:textId="77777777" w:rsidR="00232B20" w:rsidRDefault="00232B20" w:rsidP="00642C34">
      <w:pPr>
        <w:ind w:firstLine="0"/>
      </w:pPr>
    </w:p>
    <w:p w14:paraId="73E55235" w14:textId="77777777" w:rsidR="00232B20" w:rsidRDefault="00232B20" w:rsidP="00642C34">
      <w:pPr>
        <w:ind w:firstLine="0"/>
      </w:pPr>
    </w:p>
    <w:p w14:paraId="3F8FA49A" w14:textId="77777777" w:rsidR="00232B20" w:rsidRDefault="00232B20" w:rsidP="00642C34">
      <w:pPr>
        <w:ind w:firstLine="0"/>
      </w:pPr>
    </w:p>
    <w:p w14:paraId="393C8367" w14:textId="5A7D40FC" w:rsidR="002F4E1F" w:rsidRDefault="002F4E1F" w:rsidP="006A18C2">
      <w:pPr>
        <w:ind w:firstLine="0"/>
        <w:jc w:val="center"/>
      </w:pPr>
      <w:r>
        <w:lastRenderedPageBreak/>
        <w:t>Type Your Title Here</w:t>
      </w:r>
    </w:p>
    <w:p w14:paraId="5E82DF60" w14:textId="5466CD84" w:rsidR="00561EFC" w:rsidRDefault="00561EFC" w:rsidP="006A18C2">
      <w:pPr>
        <w:rPr>
          <w:rFonts w:eastAsia="Times New Roman"/>
          <w:color w:val="222222"/>
        </w:rPr>
      </w:pPr>
      <w:r w:rsidRPr="00561EFC">
        <w:rPr>
          <w:rFonts w:eastAsia="Times New Roman"/>
          <w:color w:val="222222"/>
        </w:rPr>
        <w:t>Introduce the topics that you will cover in your paper</w:t>
      </w:r>
      <w:r w:rsidR="00C96B8B">
        <w:rPr>
          <w:rFonts w:eastAsia="Times New Roman"/>
          <w:color w:val="222222"/>
        </w:rPr>
        <w:t xml:space="preserve"> here</w:t>
      </w:r>
      <w:r w:rsidRPr="00561EFC">
        <w:rPr>
          <w:rFonts w:eastAsia="Times New Roman"/>
          <w:color w:val="222222"/>
        </w:rPr>
        <w:t>. Use 12-pt., Times New Roman, double space, and indent each paragraph throughout your assignment. Include a topic sentence, at least 2 qualifier sentences, and a transition, for a total of 4 sentences</w:t>
      </w:r>
      <w:r>
        <w:rPr>
          <w:rFonts w:eastAsia="Times New Roman"/>
          <w:color w:val="222222"/>
        </w:rPr>
        <w:t xml:space="preserve"> in paragraphs</w:t>
      </w:r>
      <w:r w:rsidRPr="00561EFC">
        <w:rPr>
          <w:rFonts w:eastAsia="Times New Roman"/>
          <w:color w:val="222222"/>
        </w:rPr>
        <w:t xml:space="preserve">. Use APA in-text citations where your references are used. Do not change the document margins. </w:t>
      </w:r>
    </w:p>
    <w:p w14:paraId="7FB48DC4" w14:textId="12017F71" w:rsidR="00285FA6" w:rsidRDefault="00285FA6" w:rsidP="006A18C2">
      <w:pPr>
        <w:ind w:firstLine="0"/>
        <w:jc w:val="center"/>
        <w:rPr>
          <w:b/>
        </w:rPr>
      </w:pPr>
      <w:r w:rsidRPr="00285FA6">
        <w:rPr>
          <w:b/>
        </w:rPr>
        <w:t>Purpose of Your Study</w:t>
      </w:r>
    </w:p>
    <w:p w14:paraId="0A04B7B1" w14:textId="77777777" w:rsidR="00567B3F" w:rsidRDefault="00C209FC" w:rsidP="006A18C2">
      <w:pPr>
        <w:shd w:val="clear" w:color="auto" w:fill="FFFFFF"/>
        <w:spacing w:before="100" w:beforeAutospacing="1" w:after="100" w:afterAutospacing="1"/>
        <w:ind w:firstLine="0"/>
        <w:rPr>
          <w:rFonts w:eastAsia="Times New Roman"/>
          <w:b/>
          <w:bCs/>
          <w:color w:val="222222"/>
        </w:rPr>
      </w:pPr>
      <w:r>
        <w:rPr>
          <w:rFonts w:eastAsia="Times New Roman"/>
          <w:b/>
          <w:bCs/>
          <w:color w:val="222222"/>
        </w:rPr>
        <w:t>Research Question</w:t>
      </w:r>
    </w:p>
    <w:p w14:paraId="10488A6A" w14:textId="6B6E5623" w:rsidR="000D5B15" w:rsidRDefault="00995630" w:rsidP="006A18C2">
      <w:pPr>
        <w:shd w:val="clear" w:color="auto" w:fill="FFFFFF"/>
        <w:spacing w:before="100" w:beforeAutospacing="1" w:after="100" w:afterAutospacing="1"/>
        <w:rPr>
          <w:rFonts w:eastAsia="Times New Roman"/>
          <w:color w:val="222222"/>
        </w:rPr>
      </w:pPr>
      <w:r>
        <w:rPr>
          <w:rFonts w:eastAsia="Times New Roman"/>
          <w:color w:val="222222"/>
        </w:rPr>
        <w:t>State the one research question here.</w:t>
      </w:r>
    </w:p>
    <w:p w14:paraId="78B50538" w14:textId="1AE2723A" w:rsidR="00567B3F" w:rsidRDefault="003C6D08" w:rsidP="006A18C2">
      <w:pPr>
        <w:shd w:val="clear" w:color="auto" w:fill="FFFFFF"/>
        <w:spacing w:before="100" w:beforeAutospacing="1" w:after="100" w:afterAutospacing="1"/>
        <w:ind w:firstLine="0"/>
        <w:rPr>
          <w:rFonts w:eastAsia="Times New Roman"/>
          <w:b/>
          <w:bCs/>
          <w:color w:val="222222"/>
        </w:rPr>
      </w:pPr>
      <w:r>
        <w:rPr>
          <w:rFonts w:eastAsia="Times New Roman"/>
          <w:b/>
          <w:bCs/>
          <w:color w:val="222222"/>
        </w:rPr>
        <w:t>Problem Statement</w:t>
      </w:r>
    </w:p>
    <w:p w14:paraId="784D0310" w14:textId="77777777" w:rsidR="003C6D08" w:rsidRDefault="003C6D08" w:rsidP="006A18C2">
      <w:pPr>
        <w:shd w:val="clear" w:color="auto" w:fill="FFFFFF"/>
        <w:spacing w:before="100" w:beforeAutospacing="1" w:after="100" w:afterAutospacing="1"/>
        <w:rPr>
          <w:rFonts w:eastAsia="Times New Roman"/>
          <w:b/>
          <w:bCs/>
          <w:color w:val="222222"/>
        </w:rPr>
      </w:pPr>
      <w:r>
        <w:rPr>
          <w:rFonts w:eastAsia="Times New Roman"/>
          <w:color w:val="222222"/>
        </w:rPr>
        <w:t>State the problem statement associated with your research question.</w:t>
      </w:r>
      <w:r w:rsidRPr="00DB53B1">
        <w:t xml:space="preserve"> </w:t>
      </w:r>
      <w:r w:rsidRPr="00DB53B1">
        <w:rPr>
          <w:rFonts w:eastAsia="Times New Roman"/>
          <w:color w:val="222222"/>
        </w:rPr>
        <w:t xml:space="preserve">A problem statement is usually one or two sentences to explain the problem </w:t>
      </w:r>
      <w:r>
        <w:rPr>
          <w:rFonts w:eastAsia="Times New Roman"/>
          <w:color w:val="222222"/>
        </w:rPr>
        <w:t>your research proposal will address</w:t>
      </w:r>
      <w:r>
        <w:rPr>
          <w:rFonts w:eastAsia="Times New Roman"/>
          <w:b/>
          <w:bCs/>
          <w:color w:val="222222"/>
        </w:rPr>
        <w:t>.</w:t>
      </w:r>
    </w:p>
    <w:p w14:paraId="418050FD" w14:textId="684348CE" w:rsidR="00567B3F" w:rsidRDefault="00C209FC" w:rsidP="006A18C2">
      <w:pPr>
        <w:shd w:val="clear" w:color="auto" w:fill="FFFFFF"/>
        <w:spacing w:before="100" w:beforeAutospacing="1" w:after="100" w:afterAutospacing="1"/>
        <w:ind w:firstLine="0"/>
        <w:rPr>
          <w:rFonts w:eastAsia="Times New Roman"/>
          <w:b/>
          <w:bCs/>
          <w:color w:val="222222"/>
        </w:rPr>
      </w:pPr>
      <w:r>
        <w:rPr>
          <w:rFonts w:eastAsia="Times New Roman"/>
          <w:b/>
          <w:bCs/>
          <w:color w:val="222222"/>
        </w:rPr>
        <w:t>Reason for Methodology</w:t>
      </w:r>
      <w:r w:rsidR="00995630">
        <w:rPr>
          <w:rFonts w:eastAsia="Times New Roman"/>
          <w:b/>
          <w:bCs/>
          <w:color w:val="222222"/>
        </w:rPr>
        <w:t xml:space="preserve"> </w:t>
      </w:r>
    </w:p>
    <w:p w14:paraId="699D251A" w14:textId="68FB6751" w:rsidR="000D5B15" w:rsidRDefault="00995630" w:rsidP="006A18C2">
      <w:pPr>
        <w:shd w:val="clear" w:color="auto" w:fill="FFFFFF"/>
        <w:spacing w:before="100" w:beforeAutospacing="1" w:after="100" w:afterAutospacing="1"/>
        <w:rPr>
          <w:rFonts w:eastAsia="Times New Roman"/>
          <w:color w:val="222222"/>
        </w:rPr>
      </w:pPr>
      <w:r>
        <w:rPr>
          <w:rFonts w:eastAsia="Times New Roman"/>
          <w:color w:val="222222"/>
        </w:rPr>
        <w:t>Discuss why you</w:t>
      </w:r>
      <w:r w:rsidR="00567B3F">
        <w:rPr>
          <w:rFonts w:eastAsia="Times New Roman"/>
          <w:color w:val="222222"/>
        </w:rPr>
        <w:t>r</w:t>
      </w:r>
      <w:r>
        <w:rPr>
          <w:rFonts w:eastAsia="Times New Roman"/>
          <w:color w:val="222222"/>
        </w:rPr>
        <w:t xml:space="preserve"> topic is better suited for a qu</w:t>
      </w:r>
      <w:r w:rsidR="003C6D08">
        <w:rPr>
          <w:rFonts w:eastAsia="Times New Roman"/>
          <w:color w:val="222222"/>
        </w:rPr>
        <w:t>alitative</w:t>
      </w:r>
      <w:r>
        <w:rPr>
          <w:rFonts w:eastAsia="Times New Roman"/>
          <w:color w:val="222222"/>
        </w:rPr>
        <w:t xml:space="preserve"> study.</w:t>
      </w:r>
    </w:p>
    <w:p w14:paraId="0D451B58" w14:textId="77777777" w:rsidR="00525187" w:rsidRDefault="00525187" w:rsidP="006A18C2">
      <w:pPr>
        <w:jc w:val="center"/>
        <w:rPr>
          <w:b/>
        </w:rPr>
      </w:pPr>
      <w:r>
        <w:rPr>
          <w:b/>
        </w:rPr>
        <w:t xml:space="preserve">Methodology </w:t>
      </w:r>
    </w:p>
    <w:p w14:paraId="1EB0124C" w14:textId="77777777" w:rsidR="00567B3F" w:rsidRDefault="00BF7E62" w:rsidP="006A18C2">
      <w:pPr>
        <w:shd w:val="clear" w:color="auto" w:fill="FFFFFF"/>
        <w:spacing w:before="100" w:beforeAutospacing="1" w:after="100" w:afterAutospacing="1"/>
        <w:ind w:firstLine="0"/>
        <w:rPr>
          <w:rFonts w:eastAsia="Times New Roman"/>
          <w:b/>
          <w:bCs/>
          <w:color w:val="222222"/>
        </w:rPr>
      </w:pPr>
      <w:r w:rsidRPr="00995630">
        <w:rPr>
          <w:rFonts w:eastAsia="Times New Roman"/>
          <w:b/>
          <w:bCs/>
          <w:color w:val="222222"/>
        </w:rPr>
        <w:t xml:space="preserve">Research </w:t>
      </w:r>
      <w:r w:rsidR="00995630" w:rsidRPr="00995630">
        <w:rPr>
          <w:rFonts w:eastAsia="Times New Roman"/>
          <w:b/>
          <w:bCs/>
          <w:color w:val="222222"/>
        </w:rPr>
        <w:t>St</w:t>
      </w:r>
      <w:r w:rsidRPr="00995630">
        <w:rPr>
          <w:rFonts w:eastAsia="Times New Roman"/>
          <w:b/>
          <w:bCs/>
          <w:color w:val="222222"/>
        </w:rPr>
        <w:t>rategy</w:t>
      </w:r>
    </w:p>
    <w:p w14:paraId="7DD70FC8" w14:textId="53C8B313" w:rsidR="00567B3F" w:rsidRDefault="00567B3F" w:rsidP="006A18C2">
      <w:pPr>
        <w:shd w:val="clear" w:color="auto" w:fill="FFFFFF"/>
        <w:spacing w:before="100" w:beforeAutospacing="1" w:after="100" w:afterAutospacing="1"/>
        <w:rPr>
          <w:rFonts w:eastAsia="Times New Roman"/>
          <w:color w:val="222222"/>
        </w:rPr>
      </w:pPr>
      <w:r>
        <w:rPr>
          <w:rFonts w:eastAsia="Times New Roman"/>
          <w:color w:val="222222"/>
        </w:rPr>
        <w:t>Discuss how</w:t>
      </w:r>
      <w:r w:rsidR="00995630">
        <w:rPr>
          <w:rFonts w:eastAsia="Times New Roman"/>
          <w:color w:val="222222"/>
        </w:rPr>
        <w:t xml:space="preserve"> you will</w:t>
      </w:r>
      <w:r w:rsidR="00BF7E62" w:rsidRPr="00BF7E62">
        <w:rPr>
          <w:rFonts w:eastAsia="Times New Roman"/>
          <w:color w:val="222222"/>
        </w:rPr>
        <w:t xml:space="preserve"> explore the problem</w:t>
      </w:r>
      <w:r>
        <w:rPr>
          <w:rFonts w:eastAsia="Times New Roman"/>
          <w:color w:val="222222"/>
        </w:rPr>
        <w:t>.</w:t>
      </w:r>
    </w:p>
    <w:p w14:paraId="00B68628" w14:textId="77777777" w:rsidR="00561EFC" w:rsidRDefault="00561EFC" w:rsidP="006A18C2">
      <w:pPr>
        <w:shd w:val="clear" w:color="auto" w:fill="FFFFFF"/>
        <w:spacing w:before="100" w:beforeAutospacing="1" w:after="100" w:afterAutospacing="1"/>
        <w:ind w:left="360" w:hanging="360"/>
        <w:rPr>
          <w:rFonts w:eastAsia="Times New Roman"/>
          <w:b/>
          <w:bCs/>
          <w:color w:val="222222"/>
        </w:rPr>
      </w:pPr>
    </w:p>
    <w:p w14:paraId="7FA3D3DD" w14:textId="77777777" w:rsidR="00561EFC" w:rsidRDefault="00561EFC" w:rsidP="006A18C2">
      <w:pPr>
        <w:shd w:val="clear" w:color="auto" w:fill="FFFFFF"/>
        <w:spacing w:before="100" w:beforeAutospacing="1" w:after="100" w:afterAutospacing="1"/>
        <w:ind w:left="360" w:hanging="360"/>
        <w:rPr>
          <w:rFonts w:eastAsia="Times New Roman"/>
          <w:b/>
          <w:bCs/>
          <w:color w:val="222222"/>
        </w:rPr>
      </w:pPr>
    </w:p>
    <w:p w14:paraId="2F872E65" w14:textId="75455391" w:rsidR="00567B3F" w:rsidRDefault="00567B3F" w:rsidP="006A18C2">
      <w:pPr>
        <w:shd w:val="clear" w:color="auto" w:fill="FFFFFF"/>
        <w:spacing w:before="100" w:beforeAutospacing="1" w:after="100" w:afterAutospacing="1"/>
        <w:ind w:left="360" w:hanging="360"/>
        <w:rPr>
          <w:rFonts w:eastAsia="Times New Roman"/>
          <w:b/>
          <w:bCs/>
          <w:color w:val="222222"/>
        </w:rPr>
      </w:pPr>
      <w:r>
        <w:rPr>
          <w:rFonts w:eastAsia="Times New Roman"/>
          <w:b/>
          <w:bCs/>
          <w:color w:val="222222"/>
        </w:rPr>
        <w:lastRenderedPageBreak/>
        <w:t>Sample Population</w:t>
      </w:r>
    </w:p>
    <w:p w14:paraId="0C00A641" w14:textId="27216DAB" w:rsidR="00567B3F" w:rsidRDefault="00567B3F" w:rsidP="006A18C2">
      <w:pPr>
        <w:shd w:val="clear" w:color="auto" w:fill="FFFFFF"/>
        <w:spacing w:before="100" w:beforeAutospacing="1" w:after="100" w:afterAutospacing="1"/>
        <w:rPr>
          <w:rFonts w:eastAsia="Times New Roman"/>
          <w:color w:val="222222"/>
        </w:rPr>
      </w:pPr>
      <w:r>
        <w:rPr>
          <w:rFonts w:eastAsia="Times New Roman"/>
          <w:color w:val="222222"/>
        </w:rPr>
        <w:t>Discuss how you will decide who should participate in your proposed study and how you will recruit them.</w:t>
      </w:r>
    </w:p>
    <w:p w14:paraId="0A918A10" w14:textId="14C31963" w:rsidR="00567B3F" w:rsidRPr="00567B3F" w:rsidRDefault="00567B3F" w:rsidP="006A18C2">
      <w:pPr>
        <w:shd w:val="clear" w:color="auto" w:fill="FFFFFF"/>
        <w:spacing w:before="100" w:beforeAutospacing="1" w:after="100" w:afterAutospacing="1"/>
        <w:ind w:left="360" w:hanging="360"/>
        <w:rPr>
          <w:rFonts w:eastAsia="Times New Roman"/>
          <w:b/>
          <w:bCs/>
          <w:color w:val="222222"/>
        </w:rPr>
      </w:pPr>
      <w:r>
        <w:rPr>
          <w:rFonts w:eastAsia="Times New Roman"/>
          <w:b/>
          <w:bCs/>
          <w:color w:val="222222"/>
        </w:rPr>
        <w:t xml:space="preserve">Method for </w:t>
      </w:r>
      <w:r w:rsidR="003C2E6E">
        <w:rPr>
          <w:rFonts w:eastAsia="Times New Roman"/>
          <w:b/>
          <w:bCs/>
          <w:color w:val="222222"/>
        </w:rPr>
        <w:t>Conducting Interviews</w:t>
      </w:r>
    </w:p>
    <w:p w14:paraId="0739D725" w14:textId="1AD12DBC" w:rsidR="00567B3F" w:rsidRDefault="00567B3F" w:rsidP="006A18C2">
      <w:pPr>
        <w:shd w:val="clear" w:color="auto" w:fill="FFFFFF"/>
        <w:spacing w:before="100" w:beforeAutospacing="1" w:after="100" w:afterAutospacing="1"/>
        <w:ind w:left="360" w:firstLine="360"/>
        <w:rPr>
          <w:rFonts w:eastAsia="Times New Roman"/>
          <w:color w:val="222222"/>
        </w:rPr>
      </w:pPr>
      <w:r>
        <w:rPr>
          <w:rFonts w:eastAsia="Times New Roman"/>
          <w:color w:val="222222"/>
        </w:rPr>
        <w:t xml:space="preserve">Discuss how you will </w:t>
      </w:r>
      <w:r w:rsidR="003C2E6E">
        <w:rPr>
          <w:rFonts w:eastAsia="Times New Roman"/>
          <w:color w:val="222222"/>
        </w:rPr>
        <w:t>conduct the interviews</w:t>
      </w:r>
      <w:r>
        <w:rPr>
          <w:rFonts w:eastAsia="Times New Roman"/>
          <w:color w:val="222222"/>
        </w:rPr>
        <w:t>.</w:t>
      </w:r>
    </w:p>
    <w:p w14:paraId="5F385462" w14:textId="77777777" w:rsidR="006A18C2" w:rsidRDefault="00567B3F" w:rsidP="006A18C2">
      <w:pPr>
        <w:shd w:val="clear" w:color="auto" w:fill="FFFFFF"/>
        <w:spacing w:before="100" w:beforeAutospacing="1" w:after="100" w:afterAutospacing="1"/>
        <w:ind w:firstLine="0"/>
        <w:rPr>
          <w:rFonts w:eastAsia="Times New Roman"/>
          <w:b/>
          <w:bCs/>
          <w:color w:val="222222"/>
        </w:rPr>
      </w:pPr>
      <w:r>
        <w:rPr>
          <w:rFonts w:eastAsia="Times New Roman"/>
          <w:b/>
          <w:bCs/>
          <w:color w:val="222222"/>
        </w:rPr>
        <w:t>Ethical Considerations</w:t>
      </w:r>
    </w:p>
    <w:p w14:paraId="4E34F040" w14:textId="63CA33F6" w:rsidR="000D5B15" w:rsidRPr="006A18C2" w:rsidRDefault="00567B3F" w:rsidP="006A18C2">
      <w:pPr>
        <w:shd w:val="clear" w:color="auto" w:fill="FFFFFF"/>
        <w:spacing w:before="100" w:beforeAutospacing="1" w:after="100" w:afterAutospacing="1"/>
        <w:rPr>
          <w:rFonts w:eastAsia="Times New Roman"/>
          <w:b/>
          <w:bCs/>
          <w:color w:val="222222"/>
        </w:rPr>
      </w:pPr>
      <w:r>
        <w:rPr>
          <w:rFonts w:eastAsia="Times New Roman"/>
          <w:color w:val="222222"/>
        </w:rPr>
        <w:t>Discuss</w:t>
      </w:r>
      <w:r w:rsidR="00BF7E62" w:rsidRPr="00BF7E62">
        <w:rPr>
          <w:rFonts w:eastAsia="Times New Roman"/>
          <w:color w:val="222222"/>
        </w:rPr>
        <w:t xml:space="preserve"> any biases </w:t>
      </w:r>
      <w:r>
        <w:rPr>
          <w:rFonts w:eastAsia="Times New Roman"/>
          <w:color w:val="222222"/>
        </w:rPr>
        <w:t xml:space="preserve">that may </w:t>
      </w:r>
      <w:r w:rsidR="000D5B15">
        <w:rPr>
          <w:rFonts w:eastAsia="Times New Roman"/>
          <w:color w:val="222222"/>
        </w:rPr>
        <w:t xml:space="preserve">exist and how to limit their impact on your research. Discuss the </w:t>
      </w:r>
      <w:r w:rsidR="00BF7E62" w:rsidRPr="00BF7E62">
        <w:rPr>
          <w:rFonts w:eastAsia="Times New Roman"/>
          <w:color w:val="222222"/>
        </w:rPr>
        <w:t xml:space="preserve">ethical considerations </w:t>
      </w:r>
      <w:r w:rsidR="000D5B15">
        <w:rPr>
          <w:rFonts w:eastAsia="Times New Roman"/>
          <w:color w:val="222222"/>
        </w:rPr>
        <w:t xml:space="preserve">that must be addressed </w:t>
      </w:r>
      <w:r w:rsidR="000A6135">
        <w:rPr>
          <w:rFonts w:eastAsia="Times New Roman"/>
          <w:color w:val="222222"/>
        </w:rPr>
        <w:t xml:space="preserve">in your research </w:t>
      </w:r>
      <w:r w:rsidR="000D5B15">
        <w:rPr>
          <w:rFonts w:eastAsia="Times New Roman"/>
          <w:color w:val="222222"/>
        </w:rPr>
        <w:t>(privacy, informed consent, et</w:t>
      </w:r>
      <w:r w:rsidR="00216D8C">
        <w:rPr>
          <w:rFonts w:eastAsia="Times New Roman"/>
          <w:color w:val="222222"/>
        </w:rPr>
        <w:t>c</w:t>
      </w:r>
      <w:r w:rsidR="000D5B15">
        <w:rPr>
          <w:rFonts w:eastAsia="Times New Roman"/>
          <w:color w:val="222222"/>
        </w:rPr>
        <w:t>.)</w:t>
      </w:r>
      <w:r w:rsidR="00470FA6">
        <w:rPr>
          <w:rFonts w:eastAsia="Times New Roman"/>
          <w:color w:val="222222"/>
        </w:rPr>
        <w:t>.</w:t>
      </w:r>
    </w:p>
    <w:p w14:paraId="63B203C4" w14:textId="1FF17B22" w:rsidR="000D5B15" w:rsidRPr="00561EFC" w:rsidRDefault="00525187" w:rsidP="006A18C2">
      <w:pPr>
        <w:ind w:firstLine="0"/>
        <w:jc w:val="center"/>
        <w:rPr>
          <w:b/>
        </w:rPr>
      </w:pPr>
      <w:r>
        <w:rPr>
          <w:b/>
        </w:rPr>
        <w:t>Conclusion</w:t>
      </w:r>
    </w:p>
    <w:p w14:paraId="24E44BC5" w14:textId="77777777" w:rsidR="000D5B15" w:rsidRDefault="000D5B15" w:rsidP="006A18C2">
      <w:pPr>
        <w:ind w:firstLine="0"/>
        <w:rPr>
          <w:b/>
          <w:bCs/>
        </w:rPr>
      </w:pPr>
      <w:r>
        <w:rPr>
          <w:b/>
          <w:bCs/>
        </w:rPr>
        <w:t>Value of Research</w:t>
      </w:r>
    </w:p>
    <w:p w14:paraId="455FD461" w14:textId="77777777" w:rsidR="006A18C2" w:rsidRDefault="000D5B15" w:rsidP="006A18C2">
      <w:pPr>
        <w:rPr>
          <w:rFonts w:eastAsia="Times New Roman"/>
          <w:color w:val="222222"/>
        </w:rPr>
      </w:pPr>
      <w:r>
        <w:t>Discuss w</w:t>
      </w:r>
      <w:r w:rsidR="00BF7E62" w:rsidRPr="00BF7E62">
        <w:rPr>
          <w:rFonts w:eastAsia="Times New Roman"/>
          <w:color w:val="222222"/>
        </w:rPr>
        <w:t>hy your research project is valuable</w:t>
      </w:r>
      <w:r w:rsidR="000A6135">
        <w:rPr>
          <w:rFonts w:eastAsia="Times New Roman"/>
          <w:color w:val="222222"/>
        </w:rPr>
        <w:t xml:space="preserve"> and h</w:t>
      </w:r>
      <w:r w:rsidR="00BF7E62" w:rsidRPr="00BF7E62">
        <w:rPr>
          <w:rFonts w:eastAsia="Times New Roman"/>
          <w:color w:val="222222"/>
        </w:rPr>
        <w:t>ow your research is connected to your major goals and your future research interest</w:t>
      </w:r>
      <w:r w:rsidR="000A6135">
        <w:rPr>
          <w:rFonts w:eastAsia="Times New Roman"/>
          <w:color w:val="222222"/>
        </w:rPr>
        <w:t>.</w:t>
      </w:r>
    </w:p>
    <w:p w14:paraId="2DC3D15C" w14:textId="015F7032" w:rsidR="000A6135" w:rsidRPr="003C2E6E" w:rsidRDefault="000A6135" w:rsidP="006A18C2">
      <w:pPr>
        <w:ind w:firstLine="0"/>
        <w:rPr>
          <w:rFonts w:eastAsia="Times New Roman"/>
          <w:color w:val="222222"/>
        </w:rPr>
      </w:pPr>
      <w:r>
        <w:rPr>
          <w:rFonts w:eastAsia="Times New Roman"/>
          <w:b/>
          <w:bCs/>
          <w:color w:val="222222"/>
        </w:rPr>
        <w:t>Research Timeline</w:t>
      </w:r>
    </w:p>
    <w:p w14:paraId="0BD2320C" w14:textId="7AAC53D3" w:rsidR="00BF7E62" w:rsidRPr="00BF7E62" w:rsidRDefault="000A6135" w:rsidP="006A18C2">
      <w:pPr>
        <w:rPr>
          <w:rFonts w:eastAsia="Times New Roman"/>
          <w:color w:val="222222"/>
        </w:rPr>
      </w:pPr>
      <w:r>
        <w:rPr>
          <w:rFonts w:eastAsia="Times New Roman"/>
          <w:color w:val="222222"/>
        </w:rPr>
        <w:t>Create</w:t>
      </w:r>
      <w:r w:rsidR="00BF7E62" w:rsidRPr="00BF7E62">
        <w:rPr>
          <w:rFonts w:eastAsia="Times New Roman"/>
          <w:color w:val="222222"/>
        </w:rPr>
        <w:t xml:space="preserve"> </w:t>
      </w:r>
      <w:r w:rsidR="003433D1">
        <w:rPr>
          <w:rFonts w:eastAsia="Times New Roman"/>
          <w:color w:val="222222"/>
        </w:rPr>
        <w:t xml:space="preserve">a </w:t>
      </w:r>
      <w:r w:rsidR="00BF7E62" w:rsidRPr="00BF7E62">
        <w:rPr>
          <w:rFonts w:eastAsia="Times New Roman"/>
          <w:color w:val="222222"/>
        </w:rPr>
        <w:t>timeline in chronological order of your research activities from start through</w:t>
      </w:r>
      <w:r w:rsidR="003C2E6E">
        <w:rPr>
          <w:rFonts w:eastAsia="Times New Roman"/>
          <w:color w:val="222222"/>
        </w:rPr>
        <w:t xml:space="preserve"> </w:t>
      </w:r>
      <w:r w:rsidR="00BF7E62" w:rsidRPr="00BF7E62">
        <w:rPr>
          <w:rFonts w:eastAsia="Times New Roman"/>
          <w:color w:val="222222"/>
        </w:rPr>
        <w:t>completion</w:t>
      </w:r>
      <w:r>
        <w:rPr>
          <w:rFonts w:eastAsia="Times New Roman"/>
          <w:color w:val="222222"/>
        </w:rPr>
        <w:t>.</w:t>
      </w:r>
    </w:p>
    <w:p w14:paraId="19D69D40" w14:textId="77777777" w:rsidR="00BF7E62" w:rsidRDefault="00BF7E62" w:rsidP="00EB79FE">
      <w:pPr>
        <w:jc w:val="center"/>
        <w:rPr>
          <w:b/>
        </w:rPr>
      </w:pPr>
    </w:p>
    <w:p w14:paraId="595B5E24" w14:textId="77777777" w:rsidR="00285FA6" w:rsidRDefault="00285FA6" w:rsidP="00EB79FE">
      <w:pPr>
        <w:jc w:val="center"/>
        <w:rPr>
          <w:b/>
        </w:rPr>
      </w:pPr>
    </w:p>
    <w:p w14:paraId="21376645" w14:textId="77777777" w:rsidR="00285FA6" w:rsidRPr="00285FA6" w:rsidRDefault="00285FA6" w:rsidP="00EB79FE">
      <w:pPr>
        <w:jc w:val="center"/>
        <w:rPr>
          <w:b/>
        </w:rPr>
      </w:pPr>
    </w:p>
    <w:p w14:paraId="0F2F2DF8" w14:textId="77777777" w:rsidR="003C2E6E" w:rsidRDefault="003C2E6E" w:rsidP="00470FA6">
      <w:pPr>
        <w:ind w:firstLine="0"/>
        <w:jc w:val="center"/>
        <w:rPr>
          <w:b/>
        </w:rPr>
      </w:pPr>
    </w:p>
    <w:p w14:paraId="30286FD7" w14:textId="4018B6F2" w:rsidR="00FF545D" w:rsidRPr="00470FA6" w:rsidRDefault="00FF545D" w:rsidP="00470FA6">
      <w:pPr>
        <w:ind w:firstLine="0"/>
        <w:jc w:val="center"/>
      </w:pPr>
      <w:r w:rsidRPr="00EB79FE">
        <w:rPr>
          <w:b/>
        </w:rPr>
        <w:lastRenderedPageBreak/>
        <w:t>References</w:t>
      </w:r>
    </w:p>
    <w:p w14:paraId="25B16A9F" w14:textId="1394242D" w:rsidR="00FF545D" w:rsidRPr="00FF545D" w:rsidRDefault="00FF545D" w:rsidP="00EB79FE">
      <w:pPr>
        <w:ind w:left="720" w:hanging="720"/>
      </w:pPr>
      <w:proofErr w:type="spellStart"/>
      <w:r w:rsidRPr="00FF545D">
        <w:t>Lastname</w:t>
      </w:r>
      <w:proofErr w:type="spellEnd"/>
      <w:r w:rsidRPr="00FF545D">
        <w:t xml:space="preserve">, F. (2003). </w:t>
      </w:r>
      <w:r w:rsidRPr="00FF545D">
        <w:rPr>
          <w:i/>
        </w:rPr>
        <w:t>Book title: Subtitle</w:t>
      </w:r>
      <w:r w:rsidRPr="00FF545D">
        <w:t>. Publisher Name.</w:t>
      </w:r>
    </w:p>
    <w:p w14:paraId="225429C2" w14:textId="77777777" w:rsidR="00FF545D" w:rsidRPr="00FF545D" w:rsidRDefault="00FF545D" w:rsidP="00EB79FE">
      <w:pPr>
        <w:ind w:left="720" w:hanging="720"/>
      </w:pPr>
      <w:r w:rsidRPr="00FF545D">
        <w:t xml:space="preserve">Newspaper article without an author. (1993, July 15). </w:t>
      </w:r>
      <w:r w:rsidRPr="00FF545D">
        <w:rPr>
          <w:i/>
          <w:iCs/>
        </w:rPr>
        <w:t>The Washington Post,</w:t>
      </w:r>
      <w:r w:rsidRPr="00FF545D">
        <w:t xml:space="preserve"> p. A12. </w:t>
      </w:r>
    </w:p>
    <w:p w14:paraId="11D2C2B5" w14:textId="57C838FF" w:rsidR="00FF545D" w:rsidRDefault="00FF545D" w:rsidP="00EB79FE">
      <w:pPr>
        <w:ind w:left="720" w:hanging="720"/>
      </w:pPr>
      <w:proofErr w:type="spellStart"/>
      <w:r w:rsidRPr="00FF545D">
        <w:t>Wittkopf</w:t>
      </w:r>
      <w:proofErr w:type="spellEnd"/>
      <w:r w:rsidRPr="00FF545D">
        <w:t xml:space="preserve">, B., &amp; Shaw, M. E. (2003). Article title from the journal. </w:t>
      </w:r>
      <w:r w:rsidRPr="00FF545D">
        <w:rPr>
          <w:i/>
        </w:rPr>
        <w:t>Journal Name, 43</w:t>
      </w:r>
      <w:r w:rsidR="00956B6C">
        <w:t>(2)</w:t>
      </w:r>
      <w:r w:rsidR="008B2491">
        <w:t xml:space="preserve">, 18-22. </w:t>
      </w:r>
    </w:p>
    <w:p w14:paraId="39B009CB" w14:textId="59257B3F" w:rsidR="00525187" w:rsidRDefault="00525187" w:rsidP="00EB79FE">
      <w:pPr>
        <w:ind w:left="720" w:hanging="720"/>
      </w:pPr>
      <w:r>
        <w:t xml:space="preserve">Johnson, R. (2020).  The </w:t>
      </w:r>
      <w:r w:rsidR="00470FA6">
        <w:t>s</w:t>
      </w:r>
      <w:r>
        <w:t xml:space="preserve">ky is </w:t>
      </w:r>
      <w:r w:rsidR="00470FA6">
        <w:t>b</w:t>
      </w:r>
      <w:r>
        <w:t>lue.</w:t>
      </w:r>
      <w:r w:rsidR="00470FA6">
        <w:t xml:space="preserve"> </w:t>
      </w:r>
      <w:r w:rsidR="00470FA6" w:rsidRPr="00470FA6">
        <w:t>www.whereyoufoundthecited</w:t>
      </w:r>
      <w:r w:rsidR="00470FA6">
        <w:t>article.com</w:t>
      </w:r>
    </w:p>
    <w:p w14:paraId="317482A5" w14:textId="77777777" w:rsidR="00FF545D" w:rsidRDefault="00FF545D" w:rsidP="00642C34">
      <w:pPr>
        <w:ind w:firstLine="0"/>
      </w:pPr>
    </w:p>
    <w:sectPr w:rsidR="00FF545D" w:rsidSect="00C202B0">
      <w:headerReference w:type="default" r:id="rId7"/>
      <w:footerReference w:type="default" r:id="rId8"/>
      <w:headerReference w:type="first" r:id="rId9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695AF0" w14:textId="77777777" w:rsidR="00E46C3E" w:rsidRDefault="00E46C3E" w:rsidP="00642C34">
      <w:r>
        <w:separator/>
      </w:r>
    </w:p>
  </w:endnote>
  <w:endnote w:type="continuationSeparator" w:id="0">
    <w:p w14:paraId="5D955C45" w14:textId="77777777" w:rsidR="00E46C3E" w:rsidRDefault="00E46C3E" w:rsidP="00642C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80717A" w14:textId="77777777" w:rsidR="00C202B0" w:rsidRDefault="00C202B0" w:rsidP="00642C34">
    <w:pPr>
      <w:pStyle w:val="Footer"/>
    </w:pPr>
  </w:p>
  <w:p w14:paraId="6D8E1E4C" w14:textId="77777777" w:rsidR="00C202B0" w:rsidRDefault="00C202B0" w:rsidP="00642C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73C014" w14:textId="77777777" w:rsidR="00E46C3E" w:rsidRDefault="00E46C3E" w:rsidP="00642C34">
      <w:r>
        <w:separator/>
      </w:r>
    </w:p>
  </w:footnote>
  <w:footnote w:type="continuationSeparator" w:id="0">
    <w:p w14:paraId="75346C45" w14:textId="77777777" w:rsidR="00E46C3E" w:rsidRDefault="00E46C3E" w:rsidP="00642C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3E6585" w14:textId="3385733E" w:rsidR="00C202B0" w:rsidRPr="00C202B0" w:rsidRDefault="00C202B0" w:rsidP="00642C34">
    <w:pPr>
      <w:pStyle w:val="Header"/>
      <w:ind w:firstLine="0"/>
    </w:pPr>
    <w:r w:rsidRPr="00C202B0">
      <w:ptab w:relativeTo="margin" w:alignment="center" w:leader="none"/>
    </w:r>
    <w:r w:rsidRPr="00C202B0">
      <w:ptab w:relativeTo="margin" w:alignment="right" w:leader="none"/>
    </w:r>
    <w:r w:rsidRPr="00C202B0">
      <w:fldChar w:fldCharType="begin"/>
    </w:r>
    <w:r w:rsidRPr="00C202B0">
      <w:instrText xml:space="preserve"> PAGE   \* MERGEFORMAT </w:instrText>
    </w:r>
    <w:r w:rsidRPr="00C202B0">
      <w:fldChar w:fldCharType="separate"/>
    </w:r>
    <w:r w:rsidR="00C376FC">
      <w:rPr>
        <w:noProof/>
      </w:rPr>
      <w:t>4</w:t>
    </w:r>
    <w:r w:rsidRPr="00C202B0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FCC7BD" w14:textId="32FBA1ED" w:rsidR="00C202B0" w:rsidRDefault="009C72E4" w:rsidP="00642C34">
    <w:pPr>
      <w:pStyle w:val="Header"/>
      <w:ind w:firstLine="0"/>
    </w:pPr>
    <w:r w:rsidRPr="009C72E4">
      <w:ptab w:relativeTo="margin" w:alignment="right" w:leader="none"/>
    </w:r>
    <w:r w:rsidRPr="009C72E4">
      <w:fldChar w:fldCharType="begin"/>
    </w:r>
    <w:r w:rsidRPr="009C72E4">
      <w:instrText xml:space="preserve"> PAGE   \* MERGEFORMAT </w:instrText>
    </w:r>
    <w:r w:rsidRPr="009C72E4">
      <w:fldChar w:fldCharType="separate"/>
    </w:r>
    <w:r w:rsidR="00C376FC">
      <w:rPr>
        <w:noProof/>
      </w:rPr>
      <w:t>1</w:t>
    </w:r>
    <w:r w:rsidRPr="009C72E4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EC342B2"/>
    <w:multiLevelType w:val="multilevel"/>
    <w:tmpl w:val="C24437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8F963A5"/>
    <w:multiLevelType w:val="multilevel"/>
    <w:tmpl w:val="DCFAEE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C813C3E"/>
    <w:multiLevelType w:val="multilevel"/>
    <w:tmpl w:val="8DFEC8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7DD060E6"/>
    <w:multiLevelType w:val="multilevel"/>
    <w:tmpl w:val="49EE7F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ysDQ1MDAzt7A0tLBU0lEKTi0uzszPAykwqQUAvqbdW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Times New Roman&lt;/FontName&gt;&lt;FontSize&gt;12&lt;/FontSize&gt;&lt;ReflistTitle&gt;References&lt;/ReflistTitle&gt;&lt;StartingRefnum&gt;1&lt;/StartingRefnum&gt;&lt;FirstLineIndent&gt;0&lt;/FirstLineIndent&gt;&lt;HangingIndent&gt;720&lt;/HangingIndent&gt;&lt;LineSpacing&gt;0&lt;/LineSpacing&gt;&lt;SpaceAfter&gt;1&lt;/SpaceAfter&gt;&lt;HyperlinksEnabled&gt;0&lt;/HyperlinksEnabled&gt;&lt;HyperlinksVisible&gt;0&lt;/HyperlinksVisible&gt;&lt;EnableBibliographyCategories&gt;0&lt;/EnableBibliographyCategories&gt;&lt;/ENLayout&gt;"/>
  </w:docVars>
  <w:rsids>
    <w:rsidRoot w:val="00C202B0"/>
    <w:rsid w:val="00001A79"/>
    <w:rsid w:val="000357F2"/>
    <w:rsid w:val="00054882"/>
    <w:rsid w:val="000A6135"/>
    <w:rsid w:val="000D5B15"/>
    <w:rsid w:val="00216D8C"/>
    <w:rsid w:val="00232B20"/>
    <w:rsid w:val="00285FA6"/>
    <w:rsid w:val="002D629E"/>
    <w:rsid w:val="002F4E1F"/>
    <w:rsid w:val="00323C4D"/>
    <w:rsid w:val="0033055A"/>
    <w:rsid w:val="00342E6E"/>
    <w:rsid w:val="003433D1"/>
    <w:rsid w:val="003B5F67"/>
    <w:rsid w:val="003B7D75"/>
    <w:rsid w:val="003C2E6E"/>
    <w:rsid w:val="003C6D08"/>
    <w:rsid w:val="003D6230"/>
    <w:rsid w:val="003E2D7F"/>
    <w:rsid w:val="004173F6"/>
    <w:rsid w:val="00447383"/>
    <w:rsid w:val="00470FA6"/>
    <w:rsid w:val="00512745"/>
    <w:rsid w:val="00525187"/>
    <w:rsid w:val="00561EFC"/>
    <w:rsid w:val="00567B3F"/>
    <w:rsid w:val="005A3BE4"/>
    <w:rsid w:val="005D4BE6"/>
    <w:rsid w:val="005D7642"/>
    <w:rsid w:val="005E15FE"/>
    <w:rsid w:val="005F7FFA"/>
    <w:rsid w:val="00627B95"/>
    <w:rsid w:val="00642C34"/>
    <w:rsid w:val="006609DA"/>
    <w:rsid w:val="006864F0"/>
    <w:rsid w:val="006A18C2"/>
    <w:rsid w:val="006C3ADB"/>
    <w:rsid w:val="006D765C"/>
    <w:rsid w:val="00721C69"/>
    <w:rsid w:val="0076208B"/>
    <w:rsid w:val="007D4425"/>
    <w:rsid w:val="007F472C"/>
    <w:rsid w:val="00840B4F"/>
    <w:rsid w:val="008445EF"/>
    <w:rsid w:val="00882A30"/>
    <w:rsid w:val="00894CCC"/>
    <w:rsid w:val="008B2491"/>
    <w:rsid w:val="008E33CE"/>
    <w:rsid w:val="008F1005"/>
    <w:rsid w:val="00956B6C"/>
    <w:rsid w:val="00995630"/>
    <w:rsid w:val="009A2FA2"/>
    <w:rsid w:val="009C63D4"/>
    <w:rsid w:val="009C72E4"/>
    <w:rsid w:val="009D5CD2"/>
    <w:rsid w:val="009E0183"/>
    <w:rsid w:val="009E4A41"/>
    <w:rsid w:val="00A31F81"/>
    <w:rsid w:val="00A827A4"/>
    <w:rsid w:val="00B304A6"/>
    <w:rsid w:val="00B36814"/>
    <w:rsid w:val="00B63D08"/>
    <w:rsid w:val="00B65CA9"/>
    <w:rsid w:val="00B75EC7"/>
    <w:rsid w:val="00BB06C9"/>
    <w:rsid w:val="00BC70B4"/>
    <w:rsid w:val="00BF7E62"/>
    <w:rsid w:val="00C202B0"/>
    <w:rsid w:val="00C209FC"/>
    <w:rsid w:val="00C376FC"/>
    <w:rsid w:val="00C83C71"/>
    <w:rsid w:val="00C96B8B"/>
    <w:rsid w:val="00CF1162"/>
    <w:rsid w:val="00CF5964"/>
    <w:rsid w:val="00D209BE"/>
    <w:rsid w:val="00D37C49"/>
    <w:rsid w:val="00E318E8"/>
    <w:rsid w:val="00E458BE"/>
    <w:rsid w:val="00E46C3E"/>
    <w:rsid w:val="00EB79FE"/>
    <w:rsid w:val="00ED5652"/>
    <w:rsid w:val="00F122E9"/>
    <w:rsid w:val="00F15F84"/>
    <w:rsid w:val="00F56DD0"/>
    <w:rsid w:val="00FB5C24"/>
    <w:rsid w:val="00FF44ED"/>
    <w:rsid w:val="00FF54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8A32BF"/>
  <w15:docId w15:val="{EEA51AAB-8DB7-4093-A35C-ACC6E0808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2C34"/>
    <w:pPr>
      <w:spacing w:after="0" w:line="480" w:lineRule="auto"/>
      <w:ind w:firstLine="720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42C34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208B"/>
    <w:pPr>
      <w:spacing w:after="120"/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42C34"/>
    <w:pPr>
      <w:outlineLvl w:val="2"/>
    </w:pPr>
    <w:rPr>
      <w:b/>
      <w:i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42C34"/>
    <w:pPr>
      <w:outlineLvl w:val="3"/>
    </w:pPr>
    <w:rPr>
      <w:b/>
      <w:i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42C34"/>
    <w:pPr>
      <w:outlineLvl w:val="4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02B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02B0"/>
  </w:style>
  <w:style w:type="paragraph" w:styleId="Footer">
    <w:name w:val="footer"/>
    <w:basedOn w:val="Normal"/>
    <w:link w:val="FooterChar"/>
    <w:uiPriority w:val="99"/>
    <w:unhideWhenUsed/>
    <w:rsid w:val="00C202B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02B0"/>
  </w:style>
  <w:style w:type="paragraph" w:styleId="BalloonText">
    <w:name w:val="Balloon Text"/>
    <w:basedOn w:val="Normal"/>
    <w:link w:val="BalloonTextChar"/>
    <w:uiPriority w:val="99"/>
    <w:semiHidden/>
    <w:unhideWhenUsed/>
    <w:rsid w:val="00C202B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02B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D6230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42C34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6208B"/>
    <w:rPr>
      <w:rFonts w:ascii="Times New Roman" w:hAnsi="Times New Roman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42C34"/>
    <w:rPr>
      <w:rFonts w:ascii="Times New Roman" w:hAnsi="Times New Roman" w:cs="Times New Roman"/>
      <w:b/>
      <w:i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42C34"/>
    <w:rPr>
      <w:rFonts w:ascii="Times New Roman" w:hAnsi="Times New Roman" w:cs="Times New Roman"/>
      <w:b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642C34"/>
    <w:rPr>
      <w:rFonts w:ascii="Times New Roman" w:hAnsi="Times New Roman" w:cs="Times New Roman"/>
      <w:i/>
      <w:sz w:val="24"/>
      <w:szCs w:val="24"/>
    </w:rPr>
  </w:style>
  <w:style w:type="paragraph" w:styleId="Revision">
    <w:name w:val="Revision"/>
    <w:hidden/>
    <w:uiPriority w:val="99"/>
    <w:semiHidden/>
    <w:rsid w:val="00216D8C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70F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828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73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0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03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300</Words>
  <Characters>171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eer Education Corporation</Company>
  <LinksUpToDate>false</LinksUpToDate>
  <CharactersWithSpaces>2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ga Koz</dc:creator>
  <cp:lastModifiedBy>Sherri Huitt</cp:lastModifiedBy>
  <cp:revision>2</cp:revision>
  <cp:lastPrinted>2012-03-30T16:25:00Z</cp:lastPrinted>
  <dcterms:created xsi:type="dcterms:W3CDTF">2022-08-03T20:04:00Z</dcterms:created>
  <dcterms:modified xsi:type="dcterms:W3CDTF">2022-08-03T20:04:00Z</dcterms:modified>
</cp:coreProperties>
</file>